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77777777"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4175740F" w:rsidR="00901A32" w:rsidRDefault="0082202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51F24A66" w14:textId="6CF31187" w:rsidR="0082202A" w:rsidRDefault="0082202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1.</w:t>
      </w:r>
    </w:p>
    <w:p w14:paraId="4DED7710" w14:textId="77777777" w:rsidR="0082202A" w:rsidRPr="0082202A" w:rsidRDefault="0082202A" w:rsidP="0082202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SELECT FIRST_NAME AS WORKER_NAME</w:t>
      </w:r>
    </w:p>
    <w:p w14:paraId="43F457B0" w14:textId="7E4B53D5" w:rsidR="0082202A" w:rsidRDefault="0082202A" w:rsidP="0082202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FROM Worker;</w:t>
      </w:r>
    </w:p>
    <w:p w14:paraId="2ADC1DF9" w14:textId="4B630939" w:rsidR="0082202A" w:rsidRDefault="0082202A" w:rsidP="0082202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2.</w:t>
      </w:r>
    </w:p>
    <w:p w14:paraId="12A12D7E" w14:textId="77777777" w:rsidR="0082202A" w:rsidRPr="0082202A" w:rsidRDefault="0082202A" w:rsidP="0082202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SELECT DISTINCT DEPARTMENT</w:t>
      </w:r>
    </w:p>
    <w:p w14:paraId="31659DA2" w14:textId="59DCE31E" w:rsidR="0082202A" w:rsidRDefault="0082202A" w:rsidP="0082202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FROM Worker;</w:t>
      </w:r>
    </w:p>
    <w:p w14:paraId="0A01CB9F" w14:textId="51E3B724" w:rsidR="0082202A" w:rsidRDefault="0082202A" w:rsidP="0082202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3.</w:t>
      </w:r>
    </w:p>
    <w:p w14:paraId="5F3F79EF" w14:textId="77777777" w:rsidR="0082202A" w:rsidRPr="0082202A" w:rsidRDefault="0082202A" w:rsidP="0082202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 xml:space="preserve">SELECT * </w:t>
      </w:r>
    </w:p>
    <w:p w14:paraId="2135BE89" w14:textId="77777777" w:rsidR="0082202A" w:rsidRPr="0082202A" w:rsidRDefault="0082202A" w:rsidP="0082202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FROM table_name</w:t>
      </w:r>
    </w:p>
    <w:p w14:paraId="25DB5926" w14:textId="77777777" w:rsidR="0082202A" w:rsidRPr="0082202A" w:rsidRDefault="0082202A" w:rsidP="0082202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ORDER BY id DESC</w:t>
      </w:r>
    </w:p>
    <w:p w14:paraId="27F5C4B3" w14:textId="6AF7D64D" w:rsidR="0082202A" w:rsidRPr="007A1BB7" w:rsidRDefault="0082202A" w:rsidP="0082202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2202A">
        <w:rPr>
          <w:b w:val="0"/>
          <w:bCs w:val="0"/>
          <w:color w:val="444444"/>
          <w:spacing w:val="3"/>
        </w:rPr>
        <w:t>LIMIT 5;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82202A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5:00Z</dcterms:created>
  <dcterms:modified xsi:type="dcterms:W3CDTF">2023-02-18T15:10:00Z</dcterms:modified>
</cp:coreProperties>
</file>